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B0041" w14:textId="77777777" w:rsidR="007C65B3" w:rsidRDefault="007C65B3"/>
    <w:sectPr w:rsidR="007C65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EiYxMzYwMjQwtTEyUdpeDU4uLM/DyQAsNaAM+o8mEsAAAA"/>
  </w:docVars>
  <w:rsids>
    <w:rsidRoot w:val="00A02441"/>
    <w:rsid w:val="007C1558"/>
    <w:rsid w:val="007C65B3"/>
    <w:rsid w:val="00A02441"/>
    <w:rsid w:val="00B2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2A29B6"/>
  <w15:chartTrackingRefBased/>
  <w15:docId w15:val="{EAFD3EDE-E98D-41DF-9B6B-32D3F3D67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sara</dc:creator>
  <cp:keywords/>
  <dc:description/>
  <cp:lastModifiedBy>Laura Asara</cp:lastModifiedBy>
  <cp:revision>1</cp:revision>
  <dcterms:created xsi:type="dcterms:W3CDTF">2021-08-24T10:25:00Z</dcterms:created>
  <dcterms:modified xsi:type="dcterms:W3CDTF">2021-08-24T10:26:00Z</dcterms:modified>
</cp:coreProperties>
</file>